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97FF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3E70BAFC"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w:t>
      </w:r>
      <w:proofErr w:type="spellStart"/>
      <w:r>
        <w:t>situtation</w:t>
      </w:r>
      <w:proofErr w:type="spellEnd"/>
      <w:r>
        <w:t xml:space="preserve"> </w:t>
      </w:r>
      <w:r>
        <w:t xml:space="preserve">has numerous benefits, both psychologically (e.g., </w:t>
      </w:r>
      <w:r>
        <w:t>higher morale</w:t>
      </w:r>
      <w:r>
        <w:t>) and economically (e.g., deferring private health care costs).</w:t>
      </w:r>
      <w:r>
        <w:t xml:space="preserve">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690BD84B" w14:textId="77777777" w:rsidR="00FD378B" w:rsidRDefault="00FD378B"/>
    <w:p w14:paraId="656CB4A2" w14:textId="77777777" w:rsidR="00222AA3" w:rsidRDefault="00222AA3" w:rsidP="00222AA3">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w:t>
      </w:r>
      <w:r>
        <w:lastRenderedPageBreak/>
        <w:t xml:space="preserve">process real-time video streams.  </w:t>
      </w:r>
      <w:proofErr w:type="spellStart"/>
      <w:r>
        <w:t>Wankdhede</w:t>
      </w:r>
      <w:proofErr w:type="spellEnd"/>
      <w:r>
        <w:t xml:space="preserve"> et al. (2018) assessed the system’s sophistication through a series of shoplifting test cases.  Their failure to steal any items provides evidence that real-time video monitoring is an effective real-world tool.</w:t>
      </w:r>
    </w:p>
    <w:p w14:paraId="3EE34F9D" w14:textId="0527DD98" w:rsidR="00FA78E9" w:rsidRPr="00FA78E9" w:rsidRDefault="00FA78E9" w:rsidP="00222AA3"/>
    <w:sectPr w:rsidR="00FA78E9" w:rsidRPr="00FA78E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6DD29" w14:textId="77777777" w:rsidR="00A97FF9" w:rsidRDefault="00A97FF9" w:rsidP="0082223F">
      <w:pPr>
        <w:spacing w:line="240" w:lineRule="auto"/>
      </w:pPr>
      <w:r>
        <w:separator/>
      </w:r>
    </w:p>
  </w:endnote>
  <w:endnote w:type="continuationSeparator" w:id="0">
    <w:p w14:paraId="78CD54EC" w14:textId="77777777" w:rsidR="00A97FF9" w:rsidRDefault="00A97F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35151" w14:textId="77777777" w:rsidR="00A97FF9" w:rsidRDefault="00A97FF9" w:rsidP="0082223F">
      <w:pPr>
        <w:spacing w:line="240" w:lineRule="auto"/>
      </w:pPr>
      <w:r>
        <w:separator/>
      </w:r>
    </w:p>
  </w:footnote>
  <w:footnote w:type="continuationSeparator" w:id="0">
    <w:p w14:paraId="021FE6E5" w14:textId="77777777" w:rsidR="00A97FF9" w:rsidRDefault="00A97F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2F88"/>
    <w:rsid w:val="00036708"/>
    <w:rsid w:val="00036F58"/>
    <w:rsid w:val="00060A0C"/>
    <w:rsid w:val="00141A32"/>
    <w:rsid w:val="00183597"/>
    <w:rsid w:val="001B27C4"/>
    <w:rsid w:val="00217B85"/>
    <w:rsid w:val="00222AA3"/>
    <w:rsid w:val="002516A9"/>
    <w:rsid w:val="002806B7"/>
    <w:rsid w:val="002846F3"/>
    <w:rsid w:val="002F2E59"/>
    <w:rsid w:val="003F4714"/>
    <w:rsid w:val="00401D65"/>
    <w:rsid w:val="004223E8"/>
    <w:rsid w:val="00424108"/>
    <w:rsid w:val="004A784B"/>
    <w:rsid w:val="005B7079"/>
    <w:rsid w:val="005C39BA"/>
    <w:rsid w:val="006D793E"/>
    <w:rsid w:val="0073677D"/>
    <w:rsid w:val="007D4475"/>
    <w:rsid w:val="0082223F"/>
    <w:rsid w:val="00877007"/>
    <w:rsid w:val="008B5129"/>
    <w:rsid w:val="008D5D42"/>
    <w:rsid w:val="008F6A4E"/>
    <w:rsid w:val="009A757D"/>
    <w:rsid w:val="00A423F8"/>
    <w:rsid w:val="00A7625B"/>
    <w:rsid w:val="00A97FF9"/>
    <w:rsid w:val="00B13ADF"/>
    <w:rsid w:val="00B71018"/>
    <w:rsid w:val="00B83595"/>
    <w:rsid w:val="00C54DC8"/>
    <w:rsid w:val="00C73692"/>
    <w:rsid w:val="00C93BB7"/>
    <w:rsid w:val="00C9548D"/>
    <w:rsid w:val="00CB25E9"/>
    <w:rsid w:val="00D0165E"/>
    <w:rsid w:val="00D75C7B"/>
    <w:rsid w:val="00D85C7B"/>
    <w:rsid w:val="00DE2224"/>
    <w:rsid w:val="00E234E9"/>
    <w:rsid w:val="00ED3713"/>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2</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3</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s>
</file>

<file path=customXml/itemProps1.xml><?xml version="1.0" encoding="utf-8"?>
<ds:datastoreItem xmlns:ds="http://schemas.openxmlformats.org/officeDocument/2006/customXml" ds:itemID="{7329E676-10EE-4275-B707-11B70212F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4</TotalTime>
  <Pages>4</Pages>
  <Words>625</Words>
  <Characters>356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6-11T16:26:00Z</dcterms:modified>
</cp:coreProperties>
</file>